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5D79DE5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>
        <w:t>August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2EE718E8" w:rsidR="00216336" w:rsidRPr="002D4A2C" w:rsidRDefault="00E9503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6,432</w:t>
            </w:r>
          </w:p>
        </w:tc>
        <w:tc>
          <w:tcPr>
            <w:tcW w:w="2160" w:type="dxa"/>
          </w:tcPr>
          <w:p w14:paraId="186F4DF8" w14:textId="05BC00FF" w:rsidR="00216336" w:rsidRPr="00216336" w:rsidRDefault="00FD052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3,574</w:t>
            </w:r>
          </w:p>
        </w:tc>
        <w:tc>
          <w:tcPr>
            <w:tcW w:w="1980" w:type="dxa"/>
          </w:tcPr>
          <w:p w14:paraId="71E92A97" w14:textId="61966E11" w:rsidR="00216336" w:rsidRPr="002D4A2C" w:rsidRDefault="00BC3037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0,006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3A35333D" w:rsidR="00216336" w:rsidRPr="002D4A2C" w:rsidRDefault="00E9503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4,508</w:t>
            </w:r>
          </w:p>
        </w:tc>
        <w:tc>
          <w:tcPr>
            <w:tcW w:w="2160" w:type="dxa"/>
          </w:tcPr>
          <w:p w14:paraId="4D3F8DF1" w14:textId="0514439C" w:rsidR="00216336" w:rsidRPr="00216336" w:rsidRDefault="00FD052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,415</w:t>
            </w:r>
          </w:p>
        </w:tc>
        <w:tc>
          <w:tcPr>
            <w:tcW w:w="1980" w:type="dxa"/>
          </w:tcPr>
          <w:p w14:paraId="292BBD18" w14:textId="592AB195" w:rsidR="00216336" w:rsidRPr="002D4A2C" w:rsidRDefault="00BC3037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8,923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A1414E6" w:rsidR="009F2D5F" w:rsidRPr="002D4A2C" w:rsidRDefault="00E9503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1,924</w:t>
            </w:r>
          </w:p>
        </w:tc>
        <w:tc>
          <w:tcPr>
            <w:tcW w:w="2160" w:type="dxa"/>
          </w:tcPr>
          <w:p w14:paraId="2B3C15B8" w14:textId="1180A03C" w:rsidR="009F2D5F" w:rsidRPr="00216336" w:rsidRDefault="00FD052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,159</w:t>
            </w:r>
          </w:p>
        </w:tc>
        <w:tc>
          <w:tcPr>
            <w:tcW w:w="1980" w:type="dxa"/>
          </w:tcPr>
          <w:p w14:paraId="7FDFC607" w14:textId="7AE881CF" w:rsidR="009F2D5F" w:rsidRPr="002D4A2C" w:rsidRDefault="00BC3037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1,083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7920E452" w:rsidR="009F2D5F" w:rsidRPr="002D4A2C" w:rsidRDefault="00E9503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,204</w:t>
            </w:r>
          </w:p>
        </w:tc>
        <w:tc>
          <w:tcPr>
            <w:tcW w:w="2160" w:type="dxa"/>
          </w:tcPr>
          <w:p w14:paraId="70F0C0D9" w14:textId="754BD1BD" w:rsidR="009F2D5F" w:rsidRPr="00216336" w:rsidRDefault="00FD052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,975</w:t>
            </w:r>
          </w:p>
        </w:tc>
        <w:tc>
          <w:tcPr>
            <w:tcW w:w="1980" w:type="dxa"/>
          </w:tcPr>
          <w:p w14:paraId="57A7C8B1" w14:textId="6ED95829" w:rsidR="009F2D5F" w:rsidRPr="002D4A2C" w:rsidRDefault="00BC3037" w:rsidP="00573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,179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7E21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6F5F7F6F" w:rsidR="00257E21" w:rsidRPr="00257E21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E21">
              <w:rPr>
                <w:rFonts w:ascii="Times New Roman" w:hAnsi="Times New Roman" w:cs="Times New Roman"/>
              </w:rPr>
              <w:t>312,182</w:t>
            </w:r>
          </w:p>
        </w:tc>
        <w:tc>
          <w:tcPr>
            <w:tcW w:w="2160" w:type="dxa"/>
          </w:tcPr>
          <w:p w14:paraId="0530B0D8" w14:textId="1F371CDD" w:rsidR="00257E21" w:rsidRPr="0011227F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,900</w:t>
            </w:r>
          </w:p>
        </w:tc>
        <w:tc>
          <w:tcPr>
            <w:tcW w:w="1980" w:type="dxa"/>
          </w:tcPr>
          <w:p w14:paraId="43084E0E" w14:textId="45066F34" w:rsidR="00257E21" w:rsidRPr="002D4A2C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6,082</w:t>
            </w:r>
          </w:p>
        </w:tc>
      </w:tr>
      <w:tr w:rsidR="00257E21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0A2831D6" w:rsidR="00257E21" w:rsidRPr="00257E21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E21">
              <w:rPr>
                <w:rFonts w:ascii="Times New Roman" w:hAnsi="Times New Roman" w:cs="Times New Roman"/>
              </w:rPr>
              <w:t>298,207</w:t>
            </w:r>
          </w:p>
        </w:tc>
        <w:tc>
          <w:tcPr>
            <w:tcW w:w="2160" w:type="dxa"/>
          </w:tcPr>
          <w:p w14:paraId="0378CDAF" w14:textId="35796FE5" w:rsidR="00257E21" w:rsidRPr="0011227F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,429</w:t>
            </w:r>
          </w:p>
        </w:tc>
        <w:tc>
          <w:tcPr>
            <w:tcW w:w="1980" w:type="dxa"/>
          </w:tcPr>
          <w:p w14:paraId="1C802D17" w14:textId="71E8CFE9" w:rsidR="00257E21" w:rsidRPr="002D4A2C" w:rsidRDefault="00257E21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7,636</w:t>
            </w:r>
          </w:p>
        </w:tc>
      </w:tr>
      <w:tr w:rsidR="00257E21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257E21" w:rsidRPr="002D4A2C" w:rsidRDefault="00257E21" w:rsidP="00257E21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Ri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55ED4D85" w:rsidR="00257E21" w:rsidRPr="00257E21" w:rsidRDefault="00257E21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E21">
              <w:rPr>
                <w:rFonts w:ascii="Times New Roman" w:hAnsi="Times New Roman" w:cs="Times New Roman"/>
              </w:rPr>
              <w:t>13,975</w:t>
            </w:r>
          </w:p>
        </w:tc>
        <w:tc>
          <w:tcPr>
            <w:tcW w:w="2160" w:type="dxa"/>
          </w:tcPr>
          <w:p w14:paraId="52BD2673" w14:textId="18467733" w:rsidR="00257E21" w:rsidRPr="0011227F" w:rsidRDefault="00257E21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471</w:t>
            </w:r>
          </w:p>
        </w:tc>
        <w:tc>
          <w:tcPr>
            <w:tcW w:w="1980" w:type="dxa"/>
          </w:tcPr>
          <w:p w14:paraId="6CF105B1" w14:textId="6EB19677" w:rsidR="00257E21" w:rsidRPr="002D4A2C" w:rsidRDefault="00257E21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446</w:t>
            </w:r>
          </w:p>
        </w:tc>
      </w:tr>
    </w:tbl>
    <w:bookmarkEnd w:id="3"/>
    <w:p w14:paraId="3C58F770" w14:textId="028EB024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6CE8B8F2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9503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17C8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0F4F9CFC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C7FB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FD052E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C1D007E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093F2320" w14:textId="36747718" w:rsidR="00E77CE9" w:rsidRPr="002D4A2C" w:rsidRDefault="004F5C39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D38AB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2482" w:type="dxa"/>
          </w:tcPr>
          <w:p w14:paraId="56334469" w14:textId="19DFC76D" w:rsidR="00E77CE9" w:rsidRPr="002D4A2C" w:rsidRDefault="00FD052E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716" w:type="dxa"/>
          </w:tcPr>
          <w:p w14:paraId="07D45C6B" w14:textId="3C52657D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EB8D75A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D38A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44ACC1C5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D052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675B6C9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9563E4" w14:paraId="1CED3B3F" w14:textId="77777777" w:rsidTr="009563E4">
        <w:tblPrEx>
          <w:jc w:val="left"/>
        </w:tblPrEx>
        <w:tc>
          <w:tcPr>
            <w:tcW w:w="2970" w:type="dxa"/>
            <w:shd w:val="clear" w:color="auto" w:fill="B4C6E7" w:themeFill="accent1" w:themeFillTint="66"/>
          </w:tcPr>
          <w:p w14:paraId="30CF9D9E" w14:textId="77777777" w:rsidR="009563E4" w:rsidRDefault="009563E4" w:rsidP="009563E4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27DE86CC" w14:textId="46165981" w:rsidR="009563E4" w:rsidRDefault="009563E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1EE61621" w14:textId="369644E3" w:rsidR="009563E4" w:rsidRDefault="009563E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BEBB78B" w14:textId="07364F99" w:rsidR="009563E4" w:rsidRDefault="009563E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ract Requirement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2DC0932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2177" w:type="dxa"/>
          </w:tcPr>
          <w:p w14:paraId="67410127" w14:textId="5509682F" w:rsidR="00E77CE9" w:rsidRPr="005F78F4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03783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2482" w:type="dxa"/>
          </w:tcPr>
          <w:p w14:paraId="43D631B4" w14:textId="2BF71625" w:rsidR="00E77CE9" w:rsidRPr="005F78F4" w:rsidRDefault="00A03783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068F6C7F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0378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76F855A8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01EE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29CE01AF" w:rsidR="009F2D5F" w:rsidRPr="002D4A2C" w:rsidRDefault="008D38A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,754</w:t>
            </w:r>
          </w:p>
        </w:tc>
        <w:tc>
          <w:tcPr>
            <w:tcW w:w="2362" w:type="dxa"/>
          </w:tcPr>
          <w:p w14:paraId="7BA65904" w14:textId="5991EB5C" w:rsidR="009F2D5F" w:rsidRPr="002D4A2C" w:rsidRDefault="00FD052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765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79D6655B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D38AB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362" w:type="dxa"/>
          </w:tcPr>
          <w:p w14:paraId="048D38D7" w14:textId="68A869D6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D052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D052E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2239" w:type="dxa"/>
          </w:tcPr>
          <w:p w14:paraId="703A7078" w14:textId="764777E3" w:rsidR="009F2D5F" w:rsidRPr="002D4A2C" w:rsidRDefault="008D38A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5F614694" w:rsidR="009F2D5F" w:rsidRPr="002D4A2C" w:rsidRDefault="00FD052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4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24CFCFD8" w:rsidR="009F2D5F" w:rsidRPr="002D4A2C" w:rsidRDefault="008D38A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586B3C08" w:rsidR="009F2D5F" w:rsidRPr="002D4A2C" w:rsidRDefault="00FD052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7E3741C6" w:rsidR="009F2D5F" w:rsidRPr="002D4A2C" w:rsidRDefault="008D38AB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1980" w:type="dxa"/>
          </w:tcPr>
          <w:p w14:paraId="4B71C2DA" w14:textId="7F552481" w:rsidR="009F2D5F" w:rsidRPr="002D4A2C" w:rsidRDefault="00FB5D6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B2CCE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2785" w:type="dxa"/>
          </w:tcPr>
          <w:p w14:paraId="664CF67E" w14:textId="60CF8D05" w:rsidR="009F2D5F" w:rsidRPr="002D4A2C" w:rsidRDefault="000052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7954C44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B5F7B52" w:rsidR="009F2D5F" w:rsidRPr="002D4A2C" w:rsidRDefault="0084088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53DC66AD" w:rsidR="009F2D5F" w:rsidRPr="002D4A2C" w:rsidRDefault="003110B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44CA95CC" w:rsidR="00CE69CB" w:rsidRPr="002D4A2C" w:rsidRDefault="008D38A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9</w:t>
            </w:r>
          </w:p>
        </w:tc>
        <w:tc>
          <w:tcPr>
            <w:tcW w:w="2322" w:type="dxa"/>
          </w:tcPr>
          <w:p w14:paraId="3E389683" w14:textId="00527E94" w:rsidR="00CE69CB" w:rsidRPr="002D4A2C" w:rsidRDefault="00AB2CCE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35C3CB68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D38AB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4CB3CC8C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B2CC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26805233" w:rsidR="009F2D5F" w:rsidRPr="002D4A2C" w:rsidRDefault="008D38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72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22298175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AB2CCE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2D41A4BE" w:rsidR="009F2D5F" w:rsidRPr="002D4A2C" w:rsidRDefault="002A14D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F74EE">
              <w:rPr>
                <w:rFonts w:ascii="Times New Roman" w:hAnsi="Times New Roman" w:cs="Times New Roman"/>
                <w:sz w:val="24"/>
                <w:szCs w:val="24"/>
              </w:rPr>
              <w:t>2.78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FA0BE2" w:rsidRPr="002D4A2C" w14:paraId="2294F4FD" w14:textId="77777777" w:rsidTr="006A494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6C7856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199" w:type="dxa"/>
          </w:tcPr>
          <w:p w14:paraId="0E8AA4EA" w14:textId="46C8728C" w:rsidR="009B6207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%</w:t>
            </w:r>
          </w:p>
        </w:tc>
        <w:tc>
          <w:tcPr>
            <w:tcW w:w="2322" w:type="dxa"/>
          </w:tcPr>
          <w:p w14:paraId="77E569F0" w14:textId="5ADDABC2" w:rsidR="009B6207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%</w:t>
            </w:r>
          </w:p>
        </w:tc>
        <w:tc>
          <w:tcPr>
            <w:tcW w:w="2072" w:type="dxa"/>
          </w:tcPr>
          <w:p w14:paraId="371E2096" w14:textId="3FF83EF6" w:rsidR="009B6207" w:rsidRPr="002D4A2C" w:rsidRDefault="004B3B0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</w:tr>
    </w:tbl>
    <w:bookmarkEnd w:id="8"/>
    <w:bookmarkEnd w:id="9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3A8FD5E7">
            <wp:extent cx="6267450" cy="4385310"/>
            <wp:effectExtent l="0" t="0" r="0" b="15240"/>
            <wp:docPr id="3" name="Chart 3" descr="MART&#10;Vendor Early Arrival: 0.95%&#10;Vendor No Show: 22.20%&#10;Positive Feedback: 0.24%&#10;Member Behavior (Including member no show): 7.88%&#10;Wheelchair Securement Complaints: 0.95%&#10;Dispatch Complaints: 1.67%&#10;Missed Appointments Complaints: 19.57%&#10;On-Time Performance (OTP) Complaints: 34.61%&#10;Driver Complaints: 8.83%&#10;Vehicle Complaints: 3.10%&#10;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bookmarkStart w:id="10" w:name="_GoBack"/>
      <w:bookmarkEnd w:id="10"/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306C693A">
            <wp:extent cx="6248400" cy="4199890"/>
            <wp:effectExtent l="0" t="0" r="0" b="0"/>
            <wp:docPr id="2" name="Chart 2" descr="GATRA:&#10;Vendor No Show: 25.51%&#10;Missed Appointment Complaints: 4.00%&#10;On-Time Performance Complaints: 45.00%&#10;Driver Complaints: 18.37%&#10;Vehicle Complaints: 7.14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B99F8" w14:textId="77777777" w:rsidR="00733ECF" w:rsidRDefault="00733ECF" w:rsidP="00F6563C">
      <w:pPr>
        <w:spacing w:after="0" w:line="240" w:lineRule="auto"/>
      </w:pPr>
      <w:r>
        <w:separator/>
      </w:r>
    </w:p>
  </w:endnote>
  <w:endnote w:type="continuationSeparator" w:id="0">
    <w:p w14:paraId="3848A189" w14:textId="77777777" w:rsidR="00733ECF" w:rsidRDefault="00733ECF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4B026" w14:textId="77777777" w:rsidR="00733ECF" w:rsidRDefault="00733ECF" w:rsidP="00F6563C">
      <w:pPr>
        <w:spacing w:after="0" w:line="240" w:lineRule="auto"/>
      </w:pPr>
      <w:r>
        <w:separator/>
      </w:r>
    </w:p>
  </w:footnote>
  <w:footnote w:type="continuationSeparator" w:id="0">
    <w:p w14:paraId="211B9D13" w14:textId="77777777" w:rsidR="00733ECF" w:rsidRDefault="00733ECF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4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4"/>
      <w:r w:rsidRPr="00C12649">
        <w:rPr>
          <w:rFonts w:ascii="Times New Roman" w:hAnsi="Times New Roman" w:cs="Times New Roman"/>
        </w:rPr>
        <w:t>.</w:t>
      </w:r>
    </w:p>
  </w:footnote>
  <w:footnote w:id="4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5">
    <w:p w14:paraId="209ED8A8" w14:textId="4364CF80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 w:rsidRPr="006A4944">
        <w:rPr>
          <w:rFonts w:ascii="Times New Roman" w:hAnsi="Times New Roman" w:cs="Times New Roman"/>
        </w:rPr>
        <w:t>Program-Based</w:t>
      </w:r>
      <w:r w:rsidRPr="006A4944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 w:rsidRPr="006A4944">
        <w:rPr>
          <w:rFonts w:ascii="Times New Roman" w:hAnsi="Times New Roman" w:cs="Times New Roman"/>
        </w:rPr>
        <w:t>waitlist</w:t>
      </w:r>
      <w:r w:rsidRPr="006A4944">
        <w:rPr>
          <w:rFonts w:ascii="Times New Roman" w:hAnsi="Times New Roman" w:cs="Times New Roman"/>
        </w:rPr>
        <w:t xml:space="preserve">.  </w:t>
      </w:r>
    </w:p>
  </w:footnote>
  <w:footnote w:id="6">
    <w:p w14:paraId="08EA6ACB" w14:textId="77777777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Unfulfilled Program-Based Ride Requests / Total Program-Based Rides</w:t>
      </w:r>
    </w:p>
  </w:footnote>
  <w:footnote w:id="7">
    <w:p w14:paraId="5D213DB7" w14:textId="6FDFE771" w:rsidR="009F2D5F" w:rsidRPr="006A4944" w:rsidRDefault="009F2D5F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Abandoned calls / Total calls.  Abandoned calls are calls where the consumer disconnects after being placed on hold.</w:t>
      </w:r>
    </w:p>
  </w:footnote>
  <w:footnote w:id="8">
    <w:p w14:paraId="6581B0A2" w14:textId="3B6224B2" w:rsidR="00CE69CB" w:rsidRPr="006A4944" w:rsidRDefault="00CE69CB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Substantiated Complaints / Total Number of Trips</w:t>
      </w:r>
    </w:p>
  </w:footnote>
  <w:footnote w:id="9">
    <w:p w14:paraId="042E1341" w14:textId="3F3CAD18" w:rsidR="00FA0BE2" w:rsidRPr="006A4944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550539" w:rsidRPr="006A4944">
        <w:rPr>
          <w:rFonts w:ascii="Times New Roman" w:hAnsi="Times New Roman" w:cs="Times New Roman"/>
        </w:rPr>
        <w:t xml:space="preserve">Brokers conduct consumer satisfaction </w:t>
      </w:r>
      <w:r w:rsidR="006A4944" w:rsidRPr="006A4944">
        <w:rPr>
          <w:rFonts w:ascii="Times New Roman" w:hAnsi="Times New Roman" w:cs="Times New Roman"/>
        </w:rPr>
        <w:t>surveys</w:t>
      </w:r>
      <w:r w:rsidR="00550539" w:rsidRPr="006A4944">
        <w:rPr>
          <w:rFonts w:ascii="Times New Roman" w:hAnsi="Times New Roman" w:cs="Times New Roman"/>
        </w:rPr>
        <w:t xml:space="preserve">. This number measures the consumer satisfaction rating. MART and GATRA </w:t>
      </w:r>
      <w:r w:rsidR="006A4944" w:rsidRPr="006A4944">
        <w:rPr>
          <w:rFonts w:ascii="Times New Roman" w:hAnsi="Times New Roman" w:cs="Times New Roman"/>
        </w:rPr>
        <w:t>achieved</w:t>
      </w:r>
      <w:r w:rsidR="00550539" w:rsidRPr="006A4944">
        <w:rPr>
          <w:rFonts w:ascii="Times New Roman" w:hAnsi="Times New Roman" w:cs="Times New Roman"/>
        </w:rPr>
        <w:t xml:space="preserve"> 96% and 99% in customer satisfaction ratings</w:t>
      </w:r>
      <w:r w:rsidR="006A4944" w:rsidRPr="006A4944">
        <w:rPr>
          <w:rFonts w:ascii="Times New Roman" w:hAnsi="Times New Roman" w:cs="Times New Roman"/>
        </w:rPr>
        <w:t>,</w:t>
      </w:r>
      <w:r w:rsidR="00550539" w:rsidRPr="006A4944">
        <w:rPr>
          <w:rFonts w:ascii="Times New Roman" w:hAnsi="Times New Roman" w:cs="Times New Roman"/>
        </w:rPr>
        <w:t xml:space="preserve"> respectively.</w:t>
      </w:r>
    </w:p>
  </w:footnote>
  <w:footnote w:id="10">
    <w:p w14:paraId="054D978B" w14:textId="6C97D4C5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4B3B01" w:rsidRPr="006A4944">
        <w:rPr>
          <w:rFonts w:ascii="Times New Roman" w:hAnsi="Times New Roman" w:cs="Times New Roman"/>
        </w:rPr>
        <w:t>HST direct survey asked, “Are you satisfied with the quality of your Broker’s service or response.” 86% of respondents said yes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2731A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2BB4"/>
    <w:rsid w:val="0010509D"/>
    <w:rsid w:val="00106564"/>
    <w:rsid w:val="00106EBD"/>
    <w:rsid w:val="00110254"/>
    <w:rsid w:val="001111C3"/>
    <w:rsid w:val="0011227F"/>
    <w:rsid w:val="00116599"/>
    <w:rsid w:val="00116C95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F92"/>
    <w:rsid w:val="00314091"/>
    <w:rsid w:val="003166CB"/>
    <w:rsid w:val="0031670E"/>
    <w:rsid w:val="003168A6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53C1"/>
    <w:rsid w:val="003658BF"/>
    <w:rsid w:val="00375589"/>
    <w:rsid w:val="0037594D"/>
    <w:rsid w:val="00380112"/>
    <w:rsid w:val="00383857"/>
    <w:rsid w:val="00385DD0"/>
    <w:rsid w:val="003864C5"/>
    <w:rsid w:val="003A23B7"/>
    <w:rsid w:val="003B1680"/>
    <w:rsid w:val="003B7024"/>
    <w:rsid w:val="003C5A5B"/>
    <w:rsid w:val="003C5FF6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356E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16B"/>
    <w:rsid w:val="00613772"/>
    <w:rsid w:val="00613F62"/>
    <w:rsid w:val="00615E19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3ECF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A7"/>
    <w:rsid w:val="007A7672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34A4"/>
    <w:rsid w:val="00825696"/>
    <w:rsid w:val="00827676"/>
    <w:rsid w:val="008312D4"/>
    <w:rsid w:val="0083557D"/>
    <w:rsid w:val="008400D7"/>
    <w:rsid w:val="0084088F"/>
    <w:rsid w:val="008430EE"/>
    <w:rsid w:val="008472F0"/>
    <w:rsid w:val="00850C43"/>
    <w:rsid w:val="00860B92"/>
    <w:rsid w:val="00860BFB"/>
    <w:rsid w:val="008638D6"/>
    <w:rsid w:val="0086495F"/>
    <w:rsid w:val="008669B5"/>
    <w:rsid w:val="0087007B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D17F3"/>
    <w:rsid w:val="008D38AB"/>
    <w:rsid w:val="008D3C79"/>
    <w:rsid w:val="008D6D10"/>
    <w:rsid w:val="008E39C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0C7F"/>
    <w:rsid w:val="00946F1F"/>
    <w:rsid w:val="00955B13"/>
    <w:rsid w:val="009563E4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B6207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2CCE"/>
    <w:rsid w:val="00AB3420"/>
    <w:rsid w:val="00AB4F70"/>
    <w:rsid w:val="00AB5A5D"/>
    <w:rsid w:val="00AB6B3C"/>
    <w:rsid w:val="00AC0300"/>
    <w:rsid w:val="00AC2DD4"/>
    <w:rsid w:val="00AC31D1"/>
    <w:rsid w:val="00AC646A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1BA7"/>
    <w:rsid w:val="00C536E9"/>
    <w:rsid w:val="00C53BE8"/>
    <w:rsid w:val="00C57996"/>
    <w:rsid w:val="00C63290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9503B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F27A7"/>
    <w:rsid w:val="00EF332B"/>
    <w:rsid w:val="00EF3688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0BE2"/>
    <w:rsid w:val="00FA18FE"/>
    <w:rsid w:val="00FA5001"/>
    <w:rsid w:val="00FB13E5"/>
    <w:rsid w:val="00FB1D81"/>
    <w:rsid w:val="00FB200D"/>
    <w:rsid w:val="00FB2CA8"/>
    <w:rsid w:val="00FB5403"/>
    <w:rsid w:val="00FB5D6D"/>
    <w:rsid w:val="00FB6DCE"/>
    <w:rsid w:val="00FC2CE5"/>
    <w:rsid w:val="00FC7738"/>
    <w:rsid w:val="00FD052E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1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</c:strCache>
            </c:strRef>
          </c:cat>
          <c:val>
            <c:numRef>
              <c:f>Sheet1!$B$2:$B$11</c:f>
              <c:numCache>
                <c:formatCode>0.00%</c:formatCode>
                <c:ptCount val="10"/>
                <c:pt idx="0">
                  <c:v>3.1E-2</c:v>
                </c:pt>
                <c:pt idx="1">
                  <c:v>8.8300000000000003E-2</c:v>
                </c:pt>
                <c:pt idx="2">
                  <c:v>0.34610000000000002</c:v>
                </c:pt>
                <c:pt idx="3">
                  <c:v>0.19570000000000001</c:v>
                </c:pt>
                <c:pt idx="4">
                  <c:v>1.67E-2</c:v>
                </c:pt>
                <c:pt idx="5">
                  <c:v>9.4999999999999998E-3</c:v>
                </c:pt>
                <c:pt idx="6">
                  <c:v>7.8799999999999995E-2</c:v>
                </c:pt>
                <c:pt idx="7">
                  <c:v>2.3999999999999998E-3</c:v>
                </c:pt>
                <c:pt idx="8">
                  <c:v>0.222</c:v>
                </c:pt>
                <c:pt idx="9">
                  <c:v>9.4999999999999998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1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</c:strCache>
            </c:strRef>
          </c:cat>
          <c:val>
            <c:numRef>
              <c:f>Sheet1!$B$2:$B$11</c:f>
              <c:numCache>
                <c:formatCode>0.00%</c:formatCode>
                <c:ptCount val="10"/>
                <c:pt idx="0">
                  <c:v>7.1400000000000005E-2</c:v>
                </c:pt>
                <c:pt idx="1">
                  <c:v>0.1837</c:v>
                </c:pt>
                <c:pt idx="2" formatCode="0%">
                  <c:v>0.44900000000000001</c:v>
                </c:pt>
                <c:pt idx="3" formatCode="0%">
                  <c:v>4.0800000000000003E-2</c:v>
                </c:pt>
                <c:pt idx="4" formatCode="0%">
                  <c:v>0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>
                  <c:v>0.25509999999999999</c:v>
                </c:pt>
                <c:pt idx="9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BA8E01-5AE2-46B2-B6FE-6604738822C4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eb2efcdc-2936-4e30-89b4-1eab780719d7"/>
    <ds:schemaRef ds:uri="http://purl.org/dc/elements/1.1/"/>
    <ds:schemaRef ds:uri="http://schemas.microsoft.com/office/2006/metadata/properties"/>
    <ds:schemaRef ds:uri="0a2ca50b-76a1-425c-9a92-ebfe671e129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3E42CC-5F76-4B40-903F-885D3BB61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8</Words>
  <Characters>152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10-03T19:50:00Z</dcterms:created>
  <dcterms:modified xsi:type="dcterms:W3CDTF">2023-10-0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